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ันโลกกับ</w:t>
      </w:r>
      <w:r>
        <w:t xml:space="preserve"> </w:t>
      </w:r>
      <w:r>
        <w:t xml:space="preserve">Thai</w:t>
      </w:r>
      <w:r>
        <w:t xml:space="preserve"> </w:t>
      </w:r>
      <w:r>
        <w:t xml:space="preserve">PBS</w:t>
      </w:r>
      <w:r>
        <w:t xml:space="preserve"> </w:t>
      </w:r>
      <w:r>
        <w:t xml:space="preserve">|</w:t>
      </w:r>
      <w:r>
        <w:t xml:space="preserve"> </w:t>
      </w:r>
      <w:r>
        <w:t xml:space="preserve">17</w:t>
      </w:r>
      <w:r>
        <w:t xml:space="preserve"> </w:t>
      </w:r>
      <w:r>
        <w:t xml:space="preserve">ต.ค.</w:t>
      </w:r>
      <w:r>
        <w:t xml:space="preserve"> </w:t>
      </w:r>
      <w:r>
        <w:t xml:space="preserve">66</w:t>
      </w:r>
      <w:r>
        <w:t xml:space="preserve"> </w:t>
      </w:r>
      <w:r>
        <w:t xml:space="preserve">(181066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บกับอียิปต์และทะเลทรายก่อนเร็วขาดด้านมนุษยธรรมในกาตาร์ส่งผลให้เด็กเกิดภาวะซึมเศร้าอย่างรุนแรงผ่านการสู้รบระหว่างอิสราเอลและสวัสดีค่ะ ฮัลโหลกับไทยพีบีเอสรายการค่ะ วันที่ 11 ของสงครามอิสราเอลกาตาร์ก็ทำให้ได้เห็นความสูญเสียเพิ่มขึ้นอย่างเรื่องนะคะ โดยเฉพาะการโจมตีทางอากาศที่ทำให้ตัวเลขผู้บาดเจ็บสูงขึ้นอีกด้านหนึ่งมีเสียงเตือนไปยังโรงพยาบาลที่กาซาให้เร่งอพยพผู้คนก่อนที่อิสราเอลจะโจมตีทางอากาศเพิ่มเติมผู้บาดเจ็บจำนวนมากผิวขาวโดยใช้เปลหามในขณะอิสราเอลเพิ่มความรุนแรงในการโจมตีที่ฉนวนกาซาทางอากาศทำให้ชาวบ้านหลายพันคนที่อาศัยอยู่แล้วทำให้ผู้คนหลายแสนคนต้องพักที่อยู่อาศัยบาซ่า TV News รายงานว่ากองทัพอิสราเอลขู่เจ้าหน้าที่โรงพยาบาลคูเวตเป็นครั้งที่ 2 แล้วที่โรงพยาบาลได้รับคำเตือนนะคะ ขณะที่โรงพยาบาลอื่น ๆ อีก 2-3 แห่ง ก็ไปรับคำเตือนเรื่องภัยคุกคามที่คล้ายกัน ในช่วงไม่กี่วันที่ผ่านมา สำนักข่าวต่างประเทศรายงานชาวปาเลสไตน์ฝังศพสมาชิกในครอบครัว 11 คน ในเมืองกาซา ที่เสียชีวิตเมื่อสัปดาห์ที่แล้ว จากการโจมตีทางอากาศของอิสราเอล การทิ้งระเบิดที่ฉนวนกาซา ทำให้คนปาเลสไตน์เสียชีวิตไปแล้วมากกว่า 2,800 คน คน 1 ใน 4 เป็นเด็ก ผู้คนในเกาหลีใต้สวดมนต์และจัดการชุมนุมที่กรุงโซลเพื่อแสดงความสามัคคีกับอิสราเอลภายหลังการโจมตีอย่างรุนแรงกลุ่มฮามาสผู้คนประมาณ 200 คน รวมถึงชาวอิสราเอลบางส่วนที่อาศัยอยู่ในกรุงโซลต่างโบกธงและตะโกนสนับสนุนอิสราเอล และประณามกลุ่มฮามาส นักท่องเที่ยวชาวอิสราเอลบางคนที่กลับไปบ้านไม่ได้เพราะการยกเลิกเที่ยวบิน ก็เข้าร่วมการชุมนุมด้วย ผู้ประท้วงรวมตัวกัน รอบ ๆ ทำเนียบขาว ในกรุงวอชิงตัน เพื่อเรียกร้องให้หยุดยิง ที่ฉนวนกาซา ส่วนหนึ่งของการประท้วงติดป้ายเขียนว่าชาวยิวพูดว่าจริงเดี๋ยวนี้และลดความรุนแรงลงหยุดกินเดี๋ยวนี้ ผู้ประท้วงเรียกร้องให้ประธานาธิบดีโจไบเดนของสหรัฐฯ ฟังชุมชนคนยิวในสหรัฐฯ ลดความรุนแรงของความขัดแย้ง และยับยั้งการลุกลามของอิสราเอล</w:t>
      </w:r>
    </w:p>
    <w:p>
      <w:pPr>
        <w:pStyle w:val="BodyText"/>
      </w:pPr>
      <w:r>
        <w:t xml:space="preserve">(คุณอีว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ณัฏฐา) ที่เบลเยียม ช่วงค่ำเมื่อวานนี้ เกิดเหตุคนร้ายใช้อาวุธปืนยิงใส่ผู้ชาย 2 คน ที่สวมเสื้อฟุตบอลทีมชาติสวีเดน ในกรุงบรัสเซลส์ ในก่อนที่จะหลบหนีภาพเหตุการณ์นี้ทำให้การแข่งขันฟุตบอลยูโร 2แผนที่รอบคัดเลือกระหว่างเบลเยี่ยมกับสมเด็จประกาศยกเลิกการแข่งขันในช่วงพักครึ่งเวลาผลด้านความปลอดภัยรัฐบาลเบลเยี่ยมยกระดับเตือนภัยก่อการร้ายในภูมิภาคบรัสเซลส์ เป็นประดับ 4 ซึ่งเป็นระดับสูงสุด ส่วนพื้นที่อื่น ๆ ของประเทศอยู่ในระดับ 3 มีรายงานว่า มีการเผยแพร่คลิปวีดีโอของผู้ชายคนหนึ่ง ที่พูดภาษาอารบิก และอ้างว่าเป็นผู้ก่อเหตุ ตำรวจยังยืนยันไม่ได้ ล่าสุดตำรวจค้นบ้านและอาคารที่ชายคนดังกล่าวอาศัยอยู่ และพบหลักฐานการก่อเหตุจำนวนหนึ่ง การสู้รบที่กาซาที่เกิดขึ้นอย่างต่อเนื่อง รวมถึงวิกฤตด้านมนุษยธรรม ส่งผลต่อผู้คนจำนวนมากนะคะ ไม่ว่าจะเป็นเด็ก ๆ ผู้หญิง และมีคนเสียชีวิตจำนวนมาก ทางผู้เชี่ยวชาญก็ได้ประเมินสถานการณ์ค่ะ อพบว่าการตัดความช่วยเหลือด้านมนุษยธรรมและสถานการณ์ที่การสร้างกำลังถูกล้อม ส่งผลต่อสภาพขายของเด็ก ๆ อย่างหนัก ติดตามรายงานจากคุณนริศรา คินิมาน ค่ะ</w:t>
      </w:r>
    </w:p>
    <w:p>
      <w:pPr>
        <w:pStyle w:val="BodyText"/>
      </w:pPr>
      <w:r>
        <w:t xml:space="preserve">(คุณนริศรา) เกือบทุกวันเด็กในฉนวนกาซาต้องเป็นผู้บาดเจ็บหรือเสียชีวิตจากการโจมตีทางอากาศของกองทัพอิสราเอล ในเหตุการณ์สู้รบระหว่างอิสราเอลและฮามาส ภาพการสูญเสียครอบครัวไปต่อหน้า เสียงร้องของความสูญเสียที่ต้องเจอ หรือแม้เสียงสัญญาณที่ดังต่อเนื่องในขณะหลับ และสิ่งเหล่านี้ต่างหากไปก่อนเวลาเป็นสิ่งที่ฝังลึกในใจของเด็ก 95 เปอร์เซ็นต์ ของการวิจัยพบว่าเด็กในการสร้างมีอาการวิตกกังวล ซึมเศร้า และบาดเจ็บ จากการเห็นครอบครัวเป็นผู้เสียหายจากการสู้รบ ผลสำรวจของนักจิตวิทยาในงานวิจัย เกี่ยวกับผลกระทบของสงคราม ต่อเด็กปาเลสไตน์เมื่อปีที่แล้ว ระบุ ความบอกช้ำทั้งจิตใจในวัยเด็กยังคงอยู่กับเด็ก ๆ จนถึงวัยรุ่น ผู้วิจัยเล่าถึงการพบกับเด็กผู้หญิง 2 คน เด็กอายุ 4 ขวบ นั่งบนตักพี่สาว อายุ 14 ที่สูญเสียบ้านและสมาชิกในครอบครัวไปทั้งหมด จากการโจมตีของอิสราเอล เมื่อปี 2014 เด็กในกาซามีชีวิตอยู่ภายใต้ข้อจำกัดของความยากจน และความรุนแรง ก่อนการสู้รบล่าสุดแ ต่การโจมตีที่ถี่ขึ้น รวมถึงการปิดกั้นทุกอย่าง ทำให้คุณภาพชีวิตของพวกเขาแย่ลง พวกเขาไม่ได้ใช้ชีวิตเด็กทั่วไป เด็กจำนวนมากในฉนวนกาซาไม่สามารถไปโรงเรียนได้ เป็นประจำต่อเนื่อง จากปฏิบัติการทางทหาร และพวกเขา เข้าถึงอุปกรณ์การเรียนที่จำเป็นได้อย่างจำกัด อาหารที่มีจำกัด ทำให้เด็กขาดสารอาหาร เสียงของโดรนตลอด 24 ชั่วโมง ส่งผลต่อการนอนหลับ ทำให้พวกเขาไม่มีสมาธิ ทำให้วัยเด็กของพวกเขาจึงพังทลายลง // เป็นไปไม่ได้ครับ าเกิดไม่ได้อาหารแล้วก็ไม่ได้อยู่ในพื้นที่ติดต่อไปแล้วก็จะสามารถรอดชีวิต แล้วยิ่งถ้าเกิดมีภาระหน้าที่จะต้องไปดูแลชีวิตอื่นร่วมไปด้วยนี่ อย่างเช่น เป็นน้อง หรือว่าเวลาที่จะลืมนะครับ ว่าถ้าเกิดยิ่งอยู่ Home Alone คือ หมายถึงว่าพ่อแม่ไม่มีแล้ว แล้วก็มีแต่ตัวเขาคนเดียวนี่ ความเสี่ยงต่อภาวะซึมเศร้าอย่างรุนแรง แล้วก็ภาวะจิตเภทอะไรต่าง ๆ เหล่านี้ มันเพิ่มขึ้น 2-3 เท่าตัวทันทีนะครับ // สถานการณ์การสู้รบมักสร้างความทรงจำเลวร้ายให้กับเด็ก // แน่นอนว่าในสถานการณ์สงครามในลักษณะนี้มันก็สร้างความประสงค์ร้าย อาจจะทำให้เกิดการมองในลักษณะของได้ปกติดีขึ้นเพราะมันมีประจุลบนี่เข้าไปอยู่ ของเขาหมดเลยนี่ หมอไม่นับกรณีที่เกิดความไม่ปลอดภัยเกิดขึ้น สมมติได้รับการกู้ชีพแล้วอยู่ในสถานการณ์ที่ปลอดภัยแล้วก็ตามเนี่ยแต่ภาพในลักษณะอย่างนี้มันจะติดของเขานี่ ไปได้ในระยะยาวของเขา แต่ถ้าสำหรับเด็กที่โตกว่านั้นแล้วเนี่ยเขามีภาพจำหมดแล้วไม่มีภาพจะหมดแล้วเนี่ยแม้ว่าดึงเขาเข้ามาสู่สถานการณ์ที่สงบได้แล้วนะเนี่ยภาพจำนี้ไม่ลืม ในงานวิจัยเกี่ยวกับการสู้รบ แสดงถ้าขี่ขาดความสนใจในชีวิตประจำวันและเลิกสนใจในขณะที่บางคนแสดงพฤติกรรมต่อต้านสังคมบางคนอาจแสดงการกระสับกระส่าย ถดถอย หรือมีพฤติกรรมรุนแรง เด็กทุกคนแสดงบาดแผลทางจิตใจในแบบของตัวเอง ภายใน 24 ชั่วโมงนี่ ไม่ได้รับการดูแลที่ดีพอ แล้วไม่ได้รับเกาะไข่อยู่ในภยันตราย ที่อาจจะฆ่าชีวิตนั้นได้เนี่ย อันนี้จะมีภาวะบาดแผลใจที่ลึกมาก แล้วก็นำมาสู่ความซึมเศร้า และอาจจะเสียชีวิตหรือฆ่าตัวตายเกิดขึ้นได้ ในขณะเดียวกันเองนี่ถ้าเป็นคนที่มีอาการจิตเภทนั้น ก็อาจจะมีภาวะหลอดนี่ เกิดขึ้นในชั่วขณะ โดยเฉพาะจังหวะของจังหวัดแรกที่เห็นอยู่ 1 เดือน นี่ มีความหมายก็คือว่าถ้ามันไม่มีการกระทำซ้ำ เข้าไปอยู่ในพื้นที่ที่ปลอดภัยแล้วนี่โอกาสเยียวยาที่จะนำไปสู่การที่ใช้เวลาในการเยียวยานี่มันขึ้นอยู่กับบาดแผลใจที่มันมีมากน้อยขนาดไหน ซึ่งทำให้มีการกระทำตามแนวโอกาสที่จะคืนกลับมาก็จะมีมากขึ้นผู้เชี่ยวชาญระบุว่าหักเด็กต้องเจอเหตุการณ์นี้ซ้ำหลายครั้งและไม่ได้รับการเยียวยายิ่งส่งผลลบต่อเนื่องจนเข้าสู่วัยผู้ใหญ่ หรือหักแม่จะยุติการสู้รบในเขตฉนวนกาซาแล้ว แต่เด็กยังคงได้รับผลกระทบจากความรุนแรงที่เกิดขึ้น นริศรา คินิมาน Thai PBS รายงาน</w:t>
      </w:r>
    </w:p>
    <w:p>
      <w:pPr>
        <w:pStyle w:val="BodyText"/>
      </w:pPr>
      <w:r>
        <w:t xml:space="preserve">(คุณณัฏฐา)บทบาทของสหรัฐเดินทางไปเยือนอิสราเอล แต่จะไปจอร์แดนก่อน และจะได้ทั้งผู้นำอียิปต์ปาเลสไตน์ด้วย ก็น่าจะเป็นการส่งสัญญาณค่ะ ว่าพร้อมที่จะรับฟังเสียงของโลกอาหรับ และพร้อมที่จะพูดคุย ขณะที่อิหร่านออกมาเตือนแล้วนะคะ ว่ากองกำลังฝ่ายต่อต้านกำลังจะหมดความอดทนค่ะ วันที่ 11 ของสงคราม อิสราเอล ฮามาสความรุนแรงเกิดขึ้นอย่างหนักที่กาซาจากการโจมตีทางอากาศของอิสราเอลเพื่อตอบโจมตีของ ฮามาส และจับประกันไป เมื่อวันที่ 7ตุลาคมนะคะ ช่วงเวลานี้ความเคลื่อนไหวการแสดงออกของผู้นำหลายประเทศล้วนแล้วแต่มีแนวโน้ม แสดงให้เห็นถึงแนวโน้มและผลต่อสงครามค่ะ ทางตอนเหนือของประเทศอิสราเอล บริเวณที่พรมแดนติดกับเลบานอนก็เป็นพื้นที่ที่เกิดการสู้รบกับกลุ่มฮิลบุลเลาะห์ อย่างต่อเนื่องเช่นเดียวกันนะคะ เป็นอีกหนึ่งฉากกุ๊กคู่ไปกับการโจมตีทางอากาศที่กาซา คำว่าอิสราเอลก็กำลังต้องทำสงครามการสู้รบใน 2 จุดนี้ไปพร้อม ๆ กันเป็นอย่างน้อย อีกด้านหนึ่ง บทบาทของสหรัฐฯ ตลอดเวลาที่ผ่านมา ก็ได้เห็นการเดินสายของรัฐมนตรีว่าการกระทรวงการต่างประเทศของสหรัฐชนิดหนึ่ง เช่นเดินทาง ไปที่อิสราเอล พบกับนายกรัฐมนตรีเบนจามินเนทันยาฮู แล้วก็เดินทางไปที่จอร์แดน ไปอียิปต์ พบกับทั้งกษัตริย์อับดุลเลาะห์และพบกับมกุฎราชกุมารแห่งซาอุดิอาระเบียด้วย เพื่อหารือถึงแนวทางที่จะพยายามยุติความขัดแย้ง หรือว่าหาทางออกจากสักสงคราม ฮามาส ค่ะแล้วก็มีคำยืนยันออกมาจากเบ็นเท็นค่ะ ว่าประธานาธิบดีโจไบเดนวันนี้ก็ได้พบหารือกับเจ้าหน้าที่ระดับสูงด้านความมั่นคงแห่งทำเนียบขาว และไบเดน ก็เตรียมไปเยือนอิสราเอลในวันพรุ่งนี้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ณัฏฐา) เป็นเสียงเตือนของผู้นำสูงสุดของอิหร่านที่ออกมาเตือนไปถึงอิหร่านสนับสนุนปาเลสไตน์หนึ่งในเรื่องหลักนับตั้งแต่มีการปฏิวัติอิหร่านเมื่อปี 1979 ระบุว่าได้ให้เงินและซับสนุนฮามาสที่คลุมพื้นที่ที่กาซาค่ะ กระทรวงการต่างประเทศของพยาบาลเช่นกัน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ณัฏฐา) การทำหน้าที่ทางการทูตของสหรัฐในช่วงเวลานี้ ซึ่งเป็นพันธมิตรสัมพันธ์ของอิสราเอล ก็น่าสนใจนะคะ ว่าสามารถควมคุมสถานการณ์ไว้ได้อย่างไร หรือว่าจะทำให้สถานการณ์มีแนวโน้มขยายวงบานปลายออกไปหรือไม่ เมื่อวานนี้ประธานาธิบดีโจไบเดนออกมาเตือนอิสราเอลแล้วว่าจะถือว่าเป็นความผิดทั้งใหญ่ถ้าคิดจะครอบครองกาซา และบริงเคนวันนี้ก็ยืนยันแล้วนะคะ ว่าประธานาธิบดีไปเล่นจะไปเยือนอิสราเอลจะไปที่จอร์แดนก่อนค่ะ</w:t>
      </w:r>
    </w:p>
    <w:p>
      <w:pPr>
        <w:pStyle w:val="BodyText"/>
      </w:pPr>
      <w:r>
        <w:t xml:space="preserve">(คุณบริงเคน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ณัฏฐา) บริงเคน ยืนยันว่าการไปเยือนของไบเบิ้ลก็เพื่อแสดงความเป็นน้ำหนึ่งใจเดียวกับอิสราเอล แต่การเดินทางที่จะไปเยือนจอร์แดนก่อน เท่ากับการแสดงออกในเชิงสัญลักษณ์ ว่าพร้อมที่จะรับฟังเสียงของโลกอาหรับ โฆษกของกองทัพอิสราเอลระบุว่าการไปเยือนของผู้นำสหรัฐ มีความสำคัญเชิงยุทธศาสตร์ต่อภูมิภาค เพื่อที่จะได้รับฟังฉากทัศน์ต่าง ๆ ของสงครามขณะที่เมื่อวานนี้นายกรัฐมนตรีอิสราเอลเตือนไปยังอิหร่านค่ะ ว่าอย่าทดสอบอิสราเอลบริเวณพรมแดนทางเหนือ</w:t>
      </w:r>
    </w:p>
    <w:p>
      <w:pPr>
        <w:pStyle w:val="BodyText"/>
      </w:pPr>
      <w:r>
        <w:t xml:space="preserve">[ภาษาต่างประเทศ] ขณะที่นายกรัฐมนตรี โอลาฟ โชฟ ไปเยือนจอร์แดนแล้วนะคะ จะได้พบกับกษัตริย์อับดุลลา ก่อนที่จะเดินทางต่อไปยังอิสราเอล โชลฟ์ ได้เตือนฮิจเราะห์และอิหร่านว่าอย่าเข้าไปยุ่งเกี่ยวกับการต่อสู้ระหว่างอิสราเอลและฮามาส เยอรมนีแสดงจุดยืนสนับสนุนอิสราเอล แต่ก็เรียกร้องให้ใช้แนวทางการพูดอย่างเข้มข้น เพื่อช่วยเหลือคนเรียนในกาซา ขณะที่กษัตริย์จอร์แดน ส่งเตือนเรื่องความพยายามที่จะให้ผู้ลี้ภัยชาวปาเลสไตน์เข้าไปยังจอร์แดนหรืออียิปต์ตัวย้ำว่าขณะนี้พลเมือง 1 ใน 3 ของจอร์แดนเป็นคนเชื้อชาติปาเลสไตน์อยู่แล้ว ขณะที่ผู้นำเยอรมนีจะไปเยือนอิสราเอล และจะไปอียิปต์ต่อค่ะ ท่ามกลางการสู้รบที่เราเห็นการโจมตี ทั้งทางอากาศ และการที่ฮามาสโจมตีกลับไปยังโจมตี เริ่มต้นโจมตีไปยังอิสราเอล ก็เป็นการสู้รบที่เห็นกันนะคะ แต่อีกด้านหนึ่ง การต่อสู้กันในโลกไซเบอร์ก็เกิดขึ้น และเป็นความพยายามที่จะปั่นป่วน ระบบของทั้งสองฝ่าย ติดตามรายงานจากคุณธรณินทร์ เทพวงศ์ ค่ะ</w:t>
      </w:r>
    </w:p>
    <w:p>
      <w:pPr>
        <w:pStyle w:val="BodyText"/>
      </w:pPr>
      <w:r>
        <w:t xml:space="preserve">(คุณธรนิน) ขณะที่ภาคพื้นดินและทางอากาศ การตอบโต้ด้วยอาวุธยุทโธปกรณ์จากกลุ่มฮามาสและกองทัพอิสราเอล ยังมีอีกหนึ่งสมรภูมิที่เกิดการโจมตีบนความขัดแย้งเดียวกัน สงครามไซเบอร์อะไรเป็นหนึ่งในช่องทางที่ถูกนำมาใช้ในยุคที่เทคโนโลยีก้าวหน้า กองทัพหลายประเทศกองกำลังไซเบอร์เฝ้าระวังด้านความมั่นคงขณะเดียวกันยังมีกลุ่มแฮกเกอร์อิสระ ที่รวมตัวมึงก่อกวนสั่งแนวคิดตรงข้ามซึ่ง เรียกว่า Hacktivities กลุ่ม ดังกล่าวมักจะใช้วิธี Disc diffusion of service attack หรือ D DOS การเพิ่มปริมาณการใช้งานเว็บไซต์หรือระบบเป็นจำนวนมากผู้ใช้ทั่วไปไม่สามารถเข้าใช้งานได้ ทำให้ต้องปิดระบบนานหลายชั่วโมง และอาจนานถึงหลายวัน นับตั้งแต่การเปิดฉากโจมตีโดยกลุ่มฮามาส มีเว็บไซต์และแปลกปลอมที่เกิดความผิดปกติอย่างต่อเนื่อง เช่น เยรูซาเล็มโพสต์ เว็บไซต์ข่าวภาษาอังกฤษรายใหญ่ของอิสราเอลพบการโจมตีหลายครั้งจนต้องปิดเว็บไซต์ชั่วคราว ต่อมากลุ่ม anonymous Sudan ออกมาอ้างว่าเป็นผู้โจมตีเว็บไซต์ข่าวนี้ ซึ่งใน Teragram ปรากฏข้อความสนับสนุนชาวปาเลสไตน์ Ghost อ้างถึงการเข้า Application Red Alert ซึ่งใช้แจ้งเตือนชาวอิสราเอล เกี่ยวกับการปล่อยจรวด ด้วยการส่งแจ้งเตือนปลอมเกี่ยวกับระเบิดนิวเคลียร์ เช่นเดียวกับ Ghost of palestine ที่ออกมาแสดงตน อ้างว่าได้โจมตีเว็บไซต์กระทรวงของรัฐบาลอิสราเอล นอกจากนี้ยังมีรายงานว่า โครงข่ายไฟฟ้าและระบบป้องกันขีปนาวุธ ถูกก่อกวนด้วยเช่นกัน แม่จะไม่เกิดความเสียหายเทียบเท่ากับ ransomware ที่ข้อมูลถูกลบไป แต่วิธีโจมตีแบบ D DOS ทำให้ผู้ใช้ถูกปิดกั้นการเข้าถึงระบบ โดนเฉพาะบริการพื้นฐานของภาครัฐ คล้องกับรายงานของ Cyber Know กลุ่มวิจัยด้านความปลอดภัยทางเทคโนโลยีติดตามการโจมตีทางไซเบอร์ในระหว่างความขัดแย้งของอิสราเอลฮามาส ล่าสุด เมื่อวันที่ 15 ตุลาคม พบว่ามีกลุ่มสนับสนุนปาเลสไตน์ 73 กลุ่ม และกลุ่มสนับสนุนอิสราเอล 14 กลุ่ม เปิดปฏิบัติการโจมตีทางไซเบอร์ ซึ่งส่วนใหญ่ใช้วิธี DDOs นักวิจัยคาดว่ากลุ่มสนับสนุนอิสราเอลจะเกิดมากขึ้นหลังจากนี้ การโจมตีทางไซเบอร์รูปแบบนี้เคยเกิดขึ้นในสงครามรัสเซีย-ยูเครน ซึ่งต่างตอบโต้ด้วยการก่อกวนทางออนไลน์ ในช่วงแรกของสงคราม มีการประเมินว่าปฏิบัติการดังกล่าวดำเนินโดยกลุ่มนอกพื้นที่ โดยเฉพาะผู้สนับสนุนปาเลสไตน์ เนื่องจากฉนวนกาซาถูกตัดขาดโครงสร้างพื้นฐาน เบื้องหลังจึงพุ่งเป้าไปที่อิหร่าน เนื่องจากอิสราเอลและอิหร่านมีการโจมตีทางไซเบอร์ระหว่างกันมาอย่างยาวนาน ผู้เชี่ยวชาญตั้งข้อสังเกตว่าอิหร่านอาจใช้จังหวะนี้ก่อกวนเว็บไซต์ภาครัฐเอกชนของอิสราเอล ด้านอิสราเอลได้ชื่อว่าเป็นหนึ่งในประเทศที่ก้าวหน้าที่สุด ในด้านความปลอดภัยทางไซเบอร์ มีการรวมกลุ่มของคนทำงานด้านเทคโนโลยี เปิด War room เพื่อตามหาผู้สูญหายและตัวประกันรวบรวมข้อมูลด้วยระบบปัญญาประดิษฐ์AIการจดจำใบหน้าและเสียงมาค้นหาผู้เสียหายและตัวประกัน โดยวิเคราะห์จากคลิปวีดีโอ ที่กลุ่มฮามาสเผยแพร่ผ่านโซเชียลมีเดีย ข้อมูลเหล่านี้กลายเป็นแหล่งข้อมูลสำคัญของรัฐบาลอิสราเอล ซึ่งช่วยเหลือได้แล้วเกือบ 200 คน แต่ยังมีอีกกว่า 1,000 คน ที่พวกเขาจะต้องตามหา คามรีน เนฮอลล์ หัวหน้าศูนย์ปฏิบัติการค้นหาผู้สูญหายบอกว่าความท้าทาย ในเวลานี้คือกลุ่มฮามาสกำลังลบคลิปที่เผยแพร่ เพราะเขารู้ว่าเป็นข้อมูลสำคัญที่นำมาวิเคราะห์ ทำให้จะต้องทำงานอย่างหนักมากขึ้น ภาพเหล่านี้กำลังสะท้อนว่าความขัดแย้งที่นำไปสู่สงครามในยุคใหม่ เช่น ระหว่างรัสเซีย-ยูเครน หรืออิสราเอลกับฮามาส ในปัจจุบัน พื้นที่ทางไซเบอร์กลายเป็นหนึ่งในสมรภูมิที่เป็นเป้าโจมตี ทำให้หลายประเทศจัดตั้งหน่วยเฝ้าระวัง คุ้มกันระบบและเทคโนโลยีของแต่ละชาติ ขณะเดียวกันยังมีกลุ่มผู้สนับสนุนที่กำลังใช้พื้นที่นี้เพื่อตอบโต้เช่นกัน ธรณินทร์ เทพวงค์ Thai PBS รายงาน</w:t>
      </w:r>
    </w:p>
    <w:p>
      <w:pPr>
        <w:pStyle w:val="BodyText"/>
      </w:pPr>
      <w:r>
        <w:t xml:space="preserve">(คุณณัฏฐา) ช่วงเวลานี้เต็มไปด้วยคำถามถึงท่าทีของสหรัฐฯ อิสราเอล อิหร่าน โลกอาหรับ ว่าจะส่งผลต่อสงครามอิสราเอล-ฮามาส นี้อย่างไรนะคะ และคำถามที่ว่าความขัดแย้งจะบานปลายออกไป จากจุดที่เราเห็นหรือไม่ฉันคุยเรื่องนี้กับศาสตราจารย์ดรสุรชาติบำรุงสุขผู้เชี่ยวชาญด้านความมั่นคงขอให้ประเมินท่าทีของสหรัฐก่อนค่ะ</w:t>
      </w:r>
    </w:p>
    <w:p>
      <w:pPr>
        <w:pStyle w:val="BodyText"/>
      </w:pPr>
      <w:r>
        <w:t xml:space="preserve">(ศ.ดร.สุรชาติ) มีความกังวลยกระดับธนาคารจะขับออกมาในด้านหนึ่งเนี่ยนอกจากอาม้าศิลปะตะตุงตวงอีสานนี่ เราเห็นฮิลบุลลอฮ ขัดซึ่งอยู่ในภาคใต้ของเลบานอนวันนี้ทั้งหมดนี่ อิสราเอลส่วนหนึ่ง ก็เอากำลังไปวางไว้ตรงภาคเหนือของเซลล์หรือภาคใต้ของเลบานอนเพราะว่าต้องมีการกระทบกระทั่งกันเป็นระยะ วันนี้อิสราเอลตัดสินใจอพยพชาวยิวที่อยู่ในรอยต่อของแนวพรมแดน ที่เรียกเส้นสีฟ้า ที่สหประชาชาติลากไว้นี่ ออกมา 2 กิโลครับ เดี๋ยวประมาณ 1.2 ใหม่กลับเข้ามาอยู่ในพื้นที่นะครับ แล้วก็เริ่มมีการยิงจะไปยิงกันมามีคำถามว่าจะเปิดสงครามไหมหรือว่านอกจากนี้เนี่ยยังมีกลุ่มติดอาวุธที่บรรดาอิหร่านความสับสนอยู่ในภูมิภาคไหนจะปฏิบัติการไหม เพราะฉะนั้น ในจุดนี้ต้องการคุมสถานการณ์ไม่ให้มันขยายตัว</w:t>
      </w:r>
    </w:p>
    <w:p>
      <w:pPr>
        <w:pStyle w:val="BodyText"/>
      </w:pPr>
      <w:r>
        <w:t xml:space="preserve">(คุณณัฏฐา) ถ้าอิสราเอลเขาดูเหตุการณ์สงครามระหว่างยูเครนกับรัสเซีย แล้วปรากฏว่าเขาเลยตัดสินใจว่าต้องใช้เกมแรง โจมตีอย่างหนัก เพื่อที่จะปราบฮามาสให้ราบคาบภายในเวลาอันรวด เร็ว จะเป็นไปได้ไหมคะอาจารย์ ถ้าหากสถานการณ์ในรูปแบบนั้น แล้วก็ทำแบบนั้นจะเกิดอะไรตามมาสำหรับอิสราเอลค่ะ สำหรับอิสราเอลเห็นปัญหาในยูเครนไม่ต้องเห็นปัญหาแล้วปาเลสไตน์ เปรียบเทียบเหตุการณ์ 7 กันยายน 2023 คุณนะจะรู้สึกไหมมันคือ 11 กันยายน 2001</w:t>
      </w:r>
    </w:p>
    <w:p>
      <w:pPr>
        <w:pStyle w:val="BodyText"/>
      </w:pPr>
      <w:r>
        <w:t xml:space="preserve">(คุณณัฏฐา) ใช่ค่ะ ถ้าอิสราเอลเอ่ยว่ามันเหมือนกัน // ไม่เหมือน คนที่เรียนทางด้านนี้ก็คิดคล้ายกันบ้างบัญชีอาการเดียวกันเลยนะครับ ในความหมายทางยุทธศาสตร์คือการถูกโจมตีอย่างที่ไม่ตั้งตัวไม่ติด นะครับ คือ เป็น Serprice นาดใหญ่แล้วก็จะเห็นว่ารับแนทไม่ทันท่วงทีอัตราการสูญเสียของเซลล์วันนี้มีตัวเลขล่าสุดน่าจะแตกอัน 400 คนนะครับ คนที่ถูกจับเนื้อตัวเลขวันนี้พูดกันอยู่ในตัวเลขของฮามาสนี่ ตัวประกันตกเกือบ 250 นะครับ ในขณะที่คนแรกของกองทัพบกตัวประกันอยู่ประมาณ 199 นะครับ แต่ก็เป็นตัวเลขที่น่ากังวลแล้วล่ะกูบาดเจ็บเป็นจำนวนมากพอสมควรกดอย่างนี้นี่ อิสราเอลอาจจะต้องดูบทเรียนของอเมริกาฯ และแอฟริกา นะครับ ในขณะที่สหรัฐนี่ อำนาจต่าง ๆ ขนาดใหญ่เข้าไปตัดสินใจร่วมรัฐบาลปัจจุบันแล้วก็กราบเวลาในอัฟกานิสถานนี่ สุดท้าย 20 ปี ไบเดน ตัดสินถอยออกวันที่ประธานาธิบดีบาเยิร์นพบกับผู้นำคนยิวที่สหรัฐในก็ส่งสัญญาณเตือนอิหร่านตอนนี้ก็เริ่มแรงขึ้นเรื่อย ๆ นะคะ อาจารย์ออกมาเตือนเหมือนกันว่าอาจจะโจมตีอิสราเอลการประเมินท่าทีของอิหร่านอย่างไรคะ ผมชื่อว่าเราอ่านใจอิหร่านก็ยากเหมือนกัน ว่าสุดท้ายนี่อิหร่านจะเล่นอย่างไร อย่างที่เราบอกว่าสมมุติถ้ามองอิหร่านเนี่ยเหมือนกับอะไรให้ความสับสนต่อขบวนหรือที่เราเรียกว่าแกนของการต่อต้านติดต่อทรูวิชั่นแจ้งการต่อต้านแนวว่าที่จริงก็คือการต่อต้านว่าที่จริงก็คือต่อต้านอิสราเอล กับตะวันตกนั่นแหละพากันต่อต้านนี้อาจจะมีทั้ง omastarมีทั้งหูติดรวมถึงบรรดากลุ่มติดอาวุธทั้งที่รักนายศิริ จะถามว่าถ้าอิหร่านเล่นบทเรียนสับสนบรรดากลุ่มเราไม่ให้เกิดสงครามนี่ ก็ยังหวังว่าสงครามนี่ มันจะควบคุมระดับของมันได้ หรืออย่างที่ผมเปิดประเด็นในช่วงต้นว่ามันจะเป็นสงครามจำกัดอยู่ได้ไหม เช่น วันนี้ฮามาสเปิดเลย ฮิสบุลลอฮ์ เปิดสงครามใหญ่แต่ก็น่ากังวลเพราะว่าดูตัวเลขกำลังพลของที่ตัวร้อนในบล็อกเป็นกลุ่มก่อการร้ายใหญ่กว่าเราไม่มีตัวเลขที่ชัดเจนก็ว่าเขาประกาศว่ากำลังของเขานี่ ประมาณแสนคน ในขณะที่ตัวเลขประเมินก่อนตกนี่ กำลังของตัวเลขสูงสุดเนี่ยน่าจะอยู่ประมาณสัก 50,000ก็มาโคราชในขณะที่กำลังของอาม่าเต็มที่อาจจะอยู่ประมาณซัก 2-3 หมื่นมากกลับแล้ว LINE ส่วนตัวก็จะปฏิบัติการในครั้งนี้เปิดสงครามใหญ่สงครามก็อาจจะขยายเข้าสู่เลบานอน สมมติเราอ่านโจทย์ ผมว่านอนไม่อยากเข้า</w:t>
      </w:r>
    </w:p>
    <w:p>
      <w:pPr>
        <w:pStyle w:val="BodyText"/>
      </w:pPr>
      <w:r>
        <w:t xml:space="preserve">(คุณณัฏฐา)ประเทศตอนนี้ต่อสำคัญจะต้องอยู่ที่ซาอุดิอาระเบียด้วยไหมคะ อาจารย์ในฐานะที่เป็นผู้นำตะวันออกกลางที่จะสยบแรงกระเพื่อมทั้งหลายในภูมิภาค นะคะ // ผมคิดว่าหลายฝ่าย ฝ่ายหนึ่งตั้งซาอุดิอาระเบียเราเห็นตาตีตั้งผู้นำของจอร์แดน ผมว่าท่าทีชัดเจนขึ้น ที่ไม่อยากเห็นการขยายตัวหรือยกระดับหนังสงครามต้องยอมรับว่าสงครามโลกอาหรับ - อิสราเอลมี 2 สงครามใหญ่ 1967 คือสงคราม 6 วันหายต้องยอมรับครับ 1973 เนี่ยครับผม ใหญ่ที่สุด ก็คือกองทัพอียิปต์ ซีเรีย วันนี้เมียผมชื่อว่าคำตอบของอะตอม Accord มันตอบชัดว่าเป็นไปได้ไหม ที่ร้านอาหรับจะอยู่ร่วมกันสายใต้หลักการเรื่อง True state Solution สูท Absoluteครับ งั้นถ้าสมมุติหลักการนี้สามารถดำเนินการได้แล้วทำให้ออกกำลังด้วยขวดเดี๋ยวต้องกินในกรณีของประเทศที่ 5 คือทวีปอะไรเบียร์เข้ามาร่วมด้วยมันก็เป็นความคาดหวังที่จะคลายนครสวรรค์ออกกลางได้บ้าง แต่ขณะเดียวกันนี่ ก็คาดหวังว่าอิสราเอล นี่จะะปฏิบัติต่อบรรดาชาวปาเลสไตน์ความหมายของประชาชนไม่ใช่บรรดาทั้งหลายในทางที่ดีขึ้นบ้างนะครับ ว่าจะจริงนะบางส่วนนี่ หลายฝ่ายก็อยากเห็นว่าเงินที่มันด่ามาก ๆ ให้ความช่วยเหลือกับกาซานี่ อยากเห็นออกไปใช้ในการพัฒนาเศรษฐกิจ ไปใช้ในการยกระดับชีวิต การก่อสร้างที่อยู่อาศัย ไปสร้างระบบ อะไรครับ Infrasteucture พื้นฐาน ให้กับชีวิตคนที่นั่นนะครับ เช่นเสียงเด็กร้องสวนนี่อาจจะบอกว่าไม่อยากเห็นเงินหรอกนี่ ถูกนำเอาไปใช้ในการสร้างอุโมงค์ละอะไรนะมันเป็นต้น เพราะฉะนั้น มันก็มีความละเอียดอ่อนเวลาเราพูดเนื่องจากรหัสมันมีสถานการณ์อีกส่วนหนึ่งที่คนในลาซาด้าเดี๋ยวต้องกลับไปซักเองก็รู้สึกว่าอิสราเอลกดไว้มากตั้งเช้าไปสายอีกส่วนหนึ่งคือในฝั่งพื้นที่ด้านฝั่งแม่น้ำตกน้ำตกของแม่น้ำจอร์แดน เพราะฉะนั้น จะขับไปยังจอดตรงนี้ผมว่ามันมีความละเอียดมากพอสมควรจะแยกฮามาส กับปาเลสไตน์ อย่างไร เขาปฏิเสธไม่ได้ว่าประชาชนบริษัทซายจำนวนมากสนับสนุนกลุ่มฮามาสด้วยนะคะ ความยุ่งยากของโจทย์ที่ซับซ้อน นะครับ เพราะว่าโจทย์ชุดนี้นี่ กะละมังปั่นสงครามยูเครนยังคำตอบมันง่ายกว่ามันเป็นสงครามที่รักสงสารก็ต้องการลบโดยตรงพอถึงโจทย์ในตะกร้ามันมีตัวละครหลากหลายมาก คุณณัฎฐา เรายกมันขึ้นมานี่ เรายังไม่พูดกันอีกส่วนหนึ่ง ก็คือกลุ่มติดอาวุธของปาเลสไตน์เอง ก็จะเป็นอีกส่วนหนึ่งที่สำคัญ เพราะต่อว่าปาเลสไตน์อิสลามก็เป็นอีกส่วนหนึ่งที่มีการเชื่อมต่อกับฮามาสอยู่นะครับ เพราะฉะนั้น ในบริบทอย่างนี้นี่นี้ เวทีเจรจายุ่งยากที่สุดจราจรตัวละครของความขัดแย้งนี่ มีความหลากหลายและมีหลายฟันตะวันออกกลางนี่ สะท้อนโจทย์สำหรับคนที่เรียนการเมืองระหว่างประเทศนักเรียนที่วิชาการระหว่างประเทศกับผมนี่แน่นอนเลยอยากเห็นการจราจรแต่พอจดหลักการออกกำลังแล้วเราตอบสักหน่อยความซับซ้อนของตัวละคร มีความซับซ้อนของตัวละครยังมีปะตัวละครหลายฝ่ายในหลายฝ่ายยังมีหลายความเชื่อหลายศรัทธาแล้วยังมีประวัติศาสตร์เถียงกันไม่จบ นะครับ อย่างนี้ ครึ่งที่ตรงปาเลสไตน์หรือพื้นที่หน้าตลาดมันไปตั้งแต่ก่อตั้งเวลาถอยกันต่อไปยาว ๆ ได้เป็นอะไรครับ ข้อถกเถียงหรือวาทะทางประวัติศาสตร์ ที่ไม่มีทางจบเลย</w:t>
      </w:r>
    </w:p>
    <w:p>
      <w:pPr>
        <w:pStyle w:val="BodyText"/>
      </w:pPr>
      <w:r>
        <w:t xml:space="preserve">(คุณณัฏฐา) คุณผู้ชมคะ เมื่อปีที่แล้วประธานาธิบดีดูเตอร์เตแห่งฟิลิปปินส์ได้ประกาศปลดปล่อยเมืองมาราวีจักของของกลุ่มติดอาวุธทางหลังจากความพยายามเมืองมาราวี ชาบูสยามร่วม 5 เดือน วันที่ 17 ตุลาคม ปี 2560 ประธานาธิบดีโลลิโก้ดูเตอร์เตแห่งฟิลิปปินส์ ประกาศอร่อยเมืองมาราวีจากการยึดครองของกลุ่มติดอาวุธโดยสมบูรณ์ เหตุการณ์นี้ มีผู้เสียชีวิต รวม 1,000 คน ในจำนวนนี้เป็นสมาชิกกลุ่มติดอาวุธ ประมาณ 800 คน และทั้งหมดก็คือทันโลกกับ Thai PBSสำหรับคืนนี้ค่ะ คุณผู้ชมติดตามรายงานบทวิเคราะห์ สัมภาษณ์ของรายการทันโลก ได้ทางช่องทาง Social Media ตามที่เห็นหน้าจอนี้นะคะ ไปกดติดตามเป็นสมาชิกกันได้ค่ะ และสำหรับคืนนี้ เราจะลากันไปด้วยภาพของทุกคนที่กรุงวอชิงตันของสหรัฐประท้วงเป็นการส่งเสียงสะท้อนไปยังรัฐบาลสหรัฐฯ ซึ่งผลที่ออกมาประท้วงเป็นคนยิวค่ะ ดิฉัน ณัฎฐา โกมลวาทิน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ันโลกกับ Thai PBS | 17 ต.ค. 66 (181066)</dc:title>
  <dc:creator/>
  <cp:keywords/>
  <dcterms:created xsi:type="dcterms:W3CDTF">2024-01-04T02:50:25Z</dcterms:created>
  <dcterms:modified xsi:type="dcterms:W3CDTF">2024-01-04T02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ตุลาคม 2566 เวลา 09.00 น.</vt:lpwstr>
  </property>
  <property fmtid="{D5CDD505-2E9C-101B-9397-08002B2CF9AE}" pid="3" name="subtitle">
    <vt:lpwstr/>
  </property>
</Properties>
</file>